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7441bfab3373079a6f98e3622be0a468c965f8d"/>
    <w:p>
      <w:pPr>
        <w:pStyle w:val="Heading1"/>
      </w:pPr>
      <w:r>
        <w:t xml:space="preserve">Cover Letter for Tailor Position in China Guangzhou</w:t>
      </w:r>
    </w:p>
    <w:p>
      <w:pPr>
        <w:pStyle w:val="FirstParagraph"/>
      </w:pPr>
      <w:r>
        <w:t xml:space="preserve">Dear [Hiring Manager's Name],</w:t>
      </w:r>
    </w:p>
    <w:p>
      <w:pPr>
        <w:pStyle w:val="BodyText"/>
      </w:pPr>
      <w:r>
        <w:t xml:space="preserve">I am writing to express my enthusiastic interest in the Tailor position at your esteemed establishment in China Guangzhou. As a passionate and skilled professional with over [X years] of experience in bespoke tailoring, I am eager to contribute my expertise to a dynamic environment that values craftsmanship, cultural sensitivity, and innovation. Guangzhou, with its rich heritage of textile artistry and thriving fashion industry, represents the perfect backdrop for me to apply my skills and dedication as a Tailor.</w:t>
      </w:r>
    </w:p>
    <w:p>
      <w:pPr>
        <w:pStyle w:val="BodyText"/>
      </w:pPr>
      <w:r>
        <w:t xml:space="preserve">My journey as a Tailor has been defined by an unwavering commitment to precision, creativity, and customer satisfaction. I have honed my craft through years of hands-on experience in [mention previous work environment or location], where I specialized in creating custom garments that blend traditional techniques with modern aesthetics. Whether it is crafting a tailored suit for a corporate client or designing intricate ceremonial attire for cultural events, I approach each project with meticulous attention to detail and an understanding of the unique needs of my clients.</w:t>
      </w:r>
    </w:p>
    <w:p>
      <w:pPr>
        <w:pStyle w:val="BodyText"/>
      </w:pPr>
      <w:r>
        <w:t xml:space="preserve">What sets me apart as a Tailor is my ability to adapt to diverse styles and preferences while maintaining the highest standards of quality. In China Guangzhou, where fashion trends evolve rapidly and cultural traditions are deeply respected, this adaptability is crucial. I have studied the nuances of local attire, from the elegance of traditional Chinese garments like qipaos to the contemporary streetwear that dominates modern urban life. This knowledge allows me to create pieces that resonate with both heritage and innovation, ensuring my work aligns with the expectations of Guangzhou’s discerning clientele.</w:t>
      </w:r>
    </w:p>
    <w:p>
      <w:pPr>
        <w:pStyle w:val="BodyText"/>
      </w:pPr>
      <w:r>
        <w:t xml:space="preserve">Working in China Guangzhou would be a natural extension of my career aspirations. The city is renowned as a global hub for textile production and fashion design, offering unparalleled opportunities to collaborate with artisans, designers, and entrepreneurs. I am particularly drawn to your company’s reputation for excellence in [specific detail about the company, e.g., "custom tailoring," "sustainable fashion," or "luxury garment production"]. I believe my skills in pattern-making, fabric selection, and garment construction would seamlessly integrate into your team’s workflow while contributing fresh ideas to enhance your offerings.</w:t>
      </w:r>
    </w:p>
    <w:p>
      <w:pPr>
        <w:pStyle w:val="BodyText"/>
      </w:pPr>
      <w:r>
        <w:t xml:space="preserve">One of my core strengths as a Tailor is my ability to build strong relationships with clients. In Guangzhou’s competitive market, where personal connections and trust are paramount, I have consistently prioritized open communication and transparency. I take the time to understand each client’s vision, whether they seek a classic suit for a business meeting or a custom-designed outfit for a special occasion. My goal is not only to meet but exceed expectations by delivering garments that reflect both technical mastery and personal style.</w:t>
      </w:r>
    </w:p>
    <w:p>
      <w:pPr>
        <w:pStyle w:val="BodyText"/>
      </w:pPr>
      <w:r>
        <w:t xml:space="preserve">Additionally, my proficiency in [mention relevant skills, e.g., "Chinese language," "digital pattern design software," or "international fashion trends"] further strengthens my suitability for this role. While I am fluent in English and have experience working with global clients, I am also eager to deepen my understanding of the Chinese market and its specific demands. In Guangzhou, where the fusion of traditional and contemporary styles is celebrated, I see endless possibilities to grow as a Tailor while contributing to your company’s success.</w:t>
      </w:r>
    </w:p>
    <w:p>
      <w:pPr>
        <w:pStyle w:val="BodyText"/>
      </w:pPr>
      <w:r>
        <w:t xml:space="preserve">I am particularly impressed by your company’s focus on [specific aspect, e.g., "handcrafted quality," "sustainable materials," or "innovative designs"]. As a Tailor who values both artistry and functionality, I am committed to upholding these principles in every project I undertake. My portfolio includes [mention examples of past work, such as "custom suits for executives," "wedding gowns," or "streetwear collections"], which showcase my versatility and dedication to excellence. I am confident that my background and passion for tailoring align perfectly with your organization’s vision.</w:t>
      </w:r>
    </w:p>
    <w:p>
      <w:pPr>
        <w:pStyle w:val="BodyText"/>
      </w:pPr>
      <w:r>
        <w:t xml:space="preserve">In China Guangzhou, where the demand for high-quality, personalized clothing continues to rise, I am eager to bring my expertise to a team that shares my commitment to craftsmanship. I would be honored to contribute my skills as a Tailor to help your company maintain its reputation as a leader in the industry. I am available at your earliest convenience for an interview and would welcome the opportunity to discuss how I can add value to your team.</w:t>
      </w:r>
    </w:p>
    <w:p>
      <w:pPr>
        <w:pStyle w:val="BodyText"/>
      </w:pPr>
      <w:r>
        <w:t xml:space="preserve">Thank you for considering my application. I look forward to the possibility of collaborating with you in China Guangzhou and contributing to the continued success of your esteemed establishment.</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China Guangzhou</dc:title>
  <dc:creator/>
  <dc:language>en</dc:language>
  <cp:keywords/>
  <dcterms:created xsi:type="dcterms:W3CDTF">2026-07-23T04:50:05Z</dcterms:created>
  <dcterms:modified xsi:type="dcterms:W3CDTF">2026-07-23T04:50:05Z</dcterms:modified>
</cp:coreProperties>
</file>

<file path=docProps/custom.xml><?xml version="1.0" encoding="utf-8"?>
<Properties xmlns="http://schemas.openxmlformats.org/officeDocument/2006/custom-properties" xmlns:vt="http://schemas.openxmlformats.org/officeDocument/2006/docPropsVTypes"/>
</file>